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42184316" w:rsidR="008D17BC" w:rsidRDefault="008D17BC" w:rsidP="008D17BC">
      <w:pPr>
        <w:pStyle w:val="1"/>
        <w:jc w:val="center"/>
      </w:pPr>
      <w:r>
        <w:t>JS Fundamentals Mid Exam Preparation</w:t>
      </w:r>
    </w:p>
    <w:p w14:paraId="75276063" w14:textId="0F242EE1" w:rsidR="00D96C56" w:rsidRDefault="00D96C56" w:rsidP="00F05C02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Problem 1 - Black Flag</w:t>
      </w:r>
    </w:p>
    <w:p w14:paraId="7A271EE3" w14:textId="0CBA869E" w:rsidR="00D96C56" w:rsidRPr="00D96C56" w:rsidRDefault="00D96C56" w:rsidP="00D96C56">
      <w:pPr>
        <w:rPr>
          <w:lang w:val="en-GB"/>
        </w:rPr>
      </w:pPr>
      <w:r>
        <w:rPr>
          <w:b/>
          <w:bCs/>
          <w:lang w:val="en-GB"/>
        </w:rPr>
        <w:t xml:space="preserve">Link: </w:t>
      </w:r>
      <w:hyperlink r:id="rId8" w:anchor="0" w:history="1">
        <w:r w:rsidRPr="00D96C56">
          <w:rPr>
            <w:rStyle w:val="a9"/>
            <w:lang w:val="en-GB"/>
          </w:rPr>
          <w:t>https://judge.softuni.org/Contests/Practice/Index/1773#0</w:t>
        </w:r>
      </w:hyperlink>
    </w:p>
    <w:p w14:paraId="0CDB631C" w14:textId="77777777" w:rsidR="00D96C56" w:rsidRPr="005E735E" w:rsidRDefault="00D96C56" w:rsidP="00D96C56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775E962" w14:textId="77777777" w:rsidR="00D96C56" w:rsidRPr="00BD185F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18747FD" w14:textId="77777777" w:rsidR="00D96C56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1DE1AAA0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755B7D4F" w14:textId="77777777" w:rsidR="00D96C56" w:rsidRPr="00BD185F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51E340F3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163F90DB" w14:textId="77777777" w:rsidR="00D96C56" w:rsidRPr="005E735E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FA4EE96" w14:textId="77777777" w:rsidR="00D96C56" w:rsidRPr="00BD185F" w:rsidRDefault="00D96C56" w:rsidP="00D96C5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561BFD8" w14:textId="77777777" w:rsidR="00D96C56" w:rsidRPr="00BD185F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Input</w:t>
      </w:r>
    </w:p>
    <w:p w14:paraId="620982A8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21E641EC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197BBAE0" w14:textId="77777777" w:rsidR="00D96C56" w:rsidRPr="00BD185F" w:rsidRDefault="00D96C56" w:rsidP="00D96C56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3ABCE96F" w14:textId="77777777" w:rsidR="00D96C56" w:rsidRPr="00BD185F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Output</w:t>
      </w:r>
    </w:p>
    <w:p w14:paraId="7C541ACA" w14:textId="77777777" w:rsidR="00D96C56" w:rsidRPr="00052AB1" w:rsidRDefault="00D96C56" w:rsidP="00D96C56">
      <w:pPr>
        <w:pStyle w:val="ac"/>
        <w:numPr>
          <w:ilvl w:val="0"/>
          <w:numId w:val="21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1C20F97D" w14:textId="6595DE6D" w:rsidR="00D96C56" w:rsidRPr="00D96C56" w:rsidRDefault="00D96C56" w:rsidP="00F05C02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D96C56" w:rsidRPr="00BD185F" w14:paraId="2400FD42" w14:textId="77777777" w:rsidTr="00264BF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80FF858" w14:textId="77777777" w:rsidR="00D96C56" w:rsidRPr="00BD185F" w:rsidRDefault="00D96C56" w:rsidP="003A1F80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7B709D4" w14:textId="77777777" w:rsidR="00D96C56" w:rsidRPr="00BD185F" w:rsidRDefault="00D96C56" w:rsidP="003A1F80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96C56" w:rsidRPr="00BD185F" w14:paraId="2BC3FB9E" w14:textId="77777777" w:rsidTr="002D1F93">
        <w:trPr>
          <w:trHeight w:val="1078"/>
        </w:trPr>
        <w:tc>
          <w:tcPr>
            <w:tcW w:w="5070" w:type="dxa"/>
          </w:tcPr>
          <w:p w14:paraId="55008E63" w14:textId="77777777" w:rsidR="00D96C56" w:rsidRPr="002B6976" w:rsidRDefault="00D96C56" w:rsidP="00264BFD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1635BC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D96C56" w:rsidRPr="00BD185F" w14:paraId="32C85409" w14:textId="77777777" w:rsidTr="00264BF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98A395" w14:textId="77777777" w:rsidR="00D96C56" w:rsidRPr="00BD185F" w:rsidRDefault="00D96C56" w:rsidP="00264BF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D96C56" w:rsidRPr="00BD185F" w14:paraId="7A95704D" w14:textId="77777777" w:rsidTr="00264BFD">
        <w:trPr>
          <w:trHeight w:val="939"/>
        </w:trPr>
        <w:tc>
          <w:tcPr>
            <w:tcW w:w="10313" w:type="dxa"/>
            <w:gridSpan w:val="2"/>
          </w:tcPr>
          <w:p w14:paraId="4A4CACFE" w14:textId="77777777" w:rsidR="00D96C56" w:rsidRPr="00BD185F" w:rsidRDefault="00D96C56" w:rsidP="00264BF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D96C56" w:rsidRPr="00BD185F" w14:paraId="379063ED" w14:textId="77777777" w:rsidTr="00264BFD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02269E" w14:textId="77777777" w:rsidR="00D96C56" w:rsidRPr="00BD185F" w:rsidRDefault="00D96C56" w:rsidP="00264BF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D96C56" w:rsidRPr="00BD185F" w14:paraId="2754E424" w14:textId="77777777" w:rsidTr="00264BFD">
        <w:trPr>
          <w:trHeight w:val="58"/>
        </w:trPr>
        <w:tc>
          <w:tcPr>
            <w:tcW w:w="5070" w:type="dxa"/>
          </w:tcPr>
          <w:p w14:paraId="39563D7C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3C819557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524AF588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20BA54D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30C5079D" w14:textId="1D7EE3AB" w:rsidR="00D96C56" w:rsidRDefault="00D96C56" w:rsidP="00F05C02">
      <w:pPr>
        <w:pStyle w:val="2"/>
        <w:numPr>
          <w:ilvl w:val="0"/>
          <w:numId w:val="0"/>
        </w:numPr>
      </w:pPr>
      <w:r>
        <w:lastRenderedPageBreak/>
        <w:t>Problem 2 - Shopping List</w:t>
      </w:r>
    </w:p>
    <w:p w14:paraId="46CD2655" w14:textId="77777777" w:rsidR="00D96C56" w:rsidRPr="00D96C56" w:rsidRDefault="00D96C56" w:rsidP="00D96C56">
      <w:pPr>
        <w:rPr>
          <w:lang w:val="en-GB"/>
        </w:rPr>
      </w:pPr>
      <w:r>
        <w:rPr>
          <w:b/>
          <w:bCs/>
        </w:rPr>
        <w:t xml:space="preserve">Link: </w:t>
      </w:r>
      <w:hyperlink r:id="rId9" w:anchor="1" w:history="1">
        <w:r w:rsidRPr="00D96C56">
          <w:rPr>
            <w:rStyle w:val="a9"/>
            <w:lang w:val="en-GB"/>
          </w:rPr>
          <w:t>https://judge.softuni.org/Contests/Practice/Index/2031#1</w:t>
        </w:r>
      </w:hyperlink>
    </w:p>
    <w:p w14:paraId="11C1CD02" w14:textId="47446997" w:rsidR="00D96C56" w:rsidRDefault="00D96C56" w:rsidP="00D96C56">
      <w:pPr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52E27754" w14:textId="77777777" w:rsidR="00D96C56" w:rsidRDefault="00D96C56" w:rsidP="00D96C56">
      <w:pPr>
        <w:pStyle w:val="3"/>
      </w:pPr>
      <w:r>
        <w:t>Input</w:t>
      </w:r>
    </w:p>
    <w:p w14:paraId="5508B4CB" w14:textId="77777777" w:rsidR="00D96C56" w:rsidRPr="009A1245" w:rsidRDefault="00D96C56" w:rsidP="00D96C56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A0CC36F" w14:textId="77777777" w:rsidR="00D96C56" w:rsidRDefault="00D96C56" w:rsidP="00D96C56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6B2648B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64C825ED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6D63D17B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9685A77" w14:textId="77777777" w:rsidR="00D96C56" w:rsidRDefault="00D96C56" w:rsidP="00D96C56">
      <w:pPr>
        <w:pStyle w:val="ac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3634799" w14:textId="77777777" w:rsidR="00D96C56" w:rsidRDefault="00D96C56" w:rsidP="00D96C56">
      <w:pPr>
        <w:pStyle w:val="3"/>
        <w:rPr>
          <w:noProof/>
        </w:rPr>
      </w:pPr>
      <w:r>
        <w:rPr>
          <w:noProof/>
        </w:rPr>
        <w:t>Constraints</w:t>
      </w:r>
    </w:p>
    <w:p w14:paraId="32BE6D2F" w14:textId="77777777" w:rsidR="00D96C56" w:rsidRDefault="00D96C56" w:rsidP="00D96C56">
      <w:pPr>
        <w:pStyle w:val="ac"/>
        <w:numPr>
          <w:ilvl w:val="0"/>
          <w:numId w:val="23"/>
        </w:numPr>
      </w:pPr>
      <w:r>
        <w:t>There won't be any duplicate items in the initial list</w:t>
      </w:r>
    </w:p>
    <w:p w14:paraId="4E6F6B2E" w14:textId="77777777" w:rsidR="00D96C56" w:rsidRDefault="00D96C56" w:rsidP="00D96C56">
      <w:pPr>
        <w:pStyle w:val="3"/>
      </w:pPr>
      <w:r>
        <w:t>Output</w:t>
      </w:r>
    </w:p>
    <w:p w14:paraId="236FAC03" w14:textId="77777777" w:rsidR="00D96C56" w:rsidRPr="009A1245" w:rsidRDefault="00D96C56" w:rsidP="00D96C56">
      <w:pPr>
        <w:pStyle w:val="ac"/>
        <w:numPr>
          <w:ilvl w:val="0"/>
          <w:numId w:val="24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0E26C2F0" w14:textId="77777777" w:rsidR="00D96C56" w:rsidRDefault="00D96C56" w:rsidP="00D96C56">
      <w:pPr>
        <w:pStyle w:val="ac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7385472D" w14:textId="764FDA4A" w:rsidR="00D96C56" w:rsidRDefault="00D96C56" w:rsidP="00D96C56">
      <w:pPr>
        <w:pStyle w:val="3"/>
      </w:pPr>
      <w:r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D96C56" w14:paraId="51722226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087757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D73751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381BA30B" w14:textId="77777777" w:rsidTr="0011057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4F23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471DA6E3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57982A0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39241E4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68366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D96C56" w14:paraId="28B9EE8D" w14:textId="77777777" w:rsidTr="0011057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9E1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85B838B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19D25081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346712A5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71431D1A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36C0747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1041DDF8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1E8D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21861110" w14:textId="016C1BDD" w:rsidR="00110575" w:rsidRDefault="00110575" w:rsidP="00F05C02">
      <w:pPr>
        <w:pStyle w:val="2"/>
        <w:numPr>
          <w:ilvl w:val="0"/>
          <w:numId w:val="0"/>
        </w:numPr>
      </w:pPr>
      <w:r w:rsidRPr="00873B98">
        <w:lastRenderedPageBreak/>
        <w:t>Problem 3</w:t>
      </w:r>
      <w:r>
        <w:t xml:space="preserve"> - </w:t>
      </w:r>
      <w:r w:rsidRPr="00873B98">
        <w:t>Moving Target</w:t>
      </w:r>
    </w:p>
    <w:p w14:paraId="2B75A75B" w14:textId="5BCD0192" w:rsidR="00110575" w:rsidRPr="00110575" w:rsidRDefault="00110575" w:rsidP="00110575">
      <w:r>
        <w:rPr>
          <w:b/>
          <w:bCs/>
        </w:rPr>
        <w:t xml:space="preserve">Link: </w:t>
      </w:r>
      <w:hyperlink r:id="rId10" w:anchor="2" w:history="1">
        <w:r w:rsidRPr="00110575">
          <w:rPr>
            <w:rStyle w:val="a9"/>
          </w:rPr>
          <w:t>https://judge.softuni.org/Contests/Practice/Index/2305#2</w:t>
        </w:r>
      </w:hyperlink>
    </w:p>
    <w:p w14:paraId="2F49581F" w14:textId="77777777" w:rsidR="00110575" w:rsidRPr="00873B98" w:rsidRDefault="00110575" w:rsidP="00110575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2BC677C7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77EDD0F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975FB4D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E36B115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53345310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19635DE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4159579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1B140BCA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6B150D23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21A5DFDE" w14:textId="77777777" w:rsidR="00110575" w:rsidRPr="00873B98" w:rsidRDefault="00110575" w:rsidP="00110575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110575" w:rsidRPr="00873B98" w14:paraId="41FCD1B8" w14:textId="77777777" w:rsidTr="00264BFD">
        <w:trPr>
          <w:trHeight w:val="193"/>
        </w:trPr>
        <w:tc>
          <w:tcPr>
            <w:tcW w:w="342" w:type="dxa"/>
            <w:shd w:val="clear" w:color="auto" w:fill="auto"/>
          </w:tcPr>
          <w:p w14:paraId="738A0DB4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123CAC3A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3CA7EE09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1639541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461AB1E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1EE62D6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5152636A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0BCB1C6" w14:textId="77777777" w:rsidR="00110575" w:rsidRPr="00873B98" w:rsidRDefault="00110575" w:rsidP="00264BFD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1B06630D" w14:textId="77777777" w:rsidR="00110575" w:rsidRPr="00873B98" w:rsidRDefault="00110575" w:rsidP="00110575">
      <w:pPr>
        <w:spacing w:before="0" w:after="160" w:line="259" w:lineRule="auto"/>
        <w:jc w:val="both"/>
        <w:rPr>
          <w:lang w:val="bg-BG"/>
        </w:rPr>
      </w:pPr>
    </w:p>
    <w:p w14:paraId="5F12B014" w14:textId="77777777" w:rsidR="00110575" w:rsidRPr="00873B98" w:rsidRDefault="00110575" w:rsidP="00110575">
      <w:pPr>
        <w:pStyle w:val="ac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AF9DE9B" w14:textId="77777777" w:rsidR="00110575" w:rsidRPr="00873B98" w:rsidRDefault="00110575" w:rsidP="00110575">
      <w:pPr>
        <w:pStyle w:val="ac"/>
        <w:numPr>
          <w:ilvl w:val="1"/>
          <w:numId w:val="26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EDDDD5E" w14:textId="77777777" w:rsidR="00110575" w:rsidRPr="00CC11C2" w:rsidRDefault="00110575" w:rsidP="00110575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708218C4" w14:textId="77777777" w:rsidR="00110575" w:rsidRDefault="00110575" w:rsidP="00110575">
      <w:pPr>
        <w:pStyle w:val="3"/>
      </w:pPr>
      <w:r>
        <w:t>Input / Constraints</w:t>
      </w:r>
    </w:p>
    <w:p w14:paraId="49FD0B31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0BA33789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0F96495B" w14:textId="77777777" w:rsidR="00110575" w:rsidRPr="00873B98" w:rsidRDefault="00110575" w:rsidP="00110575">
      <w:pPr>
        <w:pStyle w:val="ac"/>
        <w:numPr>
          <w:ilvl w:val="0"/>
          <w:numId w:val="12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1388DF95" w14:textId="77777777" w:rsidR="00110575" w:rsidRDefault="00110575" w:rsidP="00110575">
      <w:pPr>
        <w:pStyle w:val="3"/>
      </w:pPr>
      <w:r>
        <w:t>Output</w:t>
      </w:r>
    </w:p>
    <w:p w14:paraId="04F62176" w14:textId="77777777" w:rsidR="00110575" w:rsidRPr="00873B98" w:rsidRDefault="00110575" w:rsidP="00110575">
      <w:pPr>
        <w:pStyle w:val="ac"/>
        <w:numPr>
          <w:ilvl w:val="0"/>
          <w:numId w:val="25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6E6689" w14:textId="77777777" w:rsidR="00110575" w:rsidRPr="00873B98" w:rsidRDefault="00110575" w:rsidP="00110575">
      <w:pPr>
        <w:pStyle w:val="ac"/>
        <w:numPr>
          <w:ilvl w:val="0"/>
          <w:numId w:val="25"/>
        </w:numPr>
      </w:pPr>
      <w:r w:rsidRPr="00873B98">
        <w:t>In the end, print the sequence of targets in the format described above.</w:t>
      </w:r>
    </w:p>
    <w:p w14:paraId="59C74525" w14:textId="03D90E70" w:rsidR="00110575" w:rsidRPr="00632867" w:rsidRDefault="00110575" w:rsidP="00110575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10575" w:rsidRPr="00603773" w14:paraId="3E5A7AE1" w14:textId="77777777" w:rsidTr="00264BFD">
        <w:tc>
          <w:tcPr>
            <w:tcW w:w="2524" w:type="dxa"/>
            <w:shd w:val="clear" w:color="auto" w:fill="D9D9D9" w:themeFill="background1" w:themeFillShade="D9"/>
          </w:tcPr>
          <w:p w14:paraId="4CB48DE2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B3F117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2334DEF7" w14:textId="77777777" w:rsidR="00110575" w:rsidRDefault="00110575" w:rsidP="00264BF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10575" w:rsidRPr="00FB2A88" w14:paraId="48851948" w14:textId="77777777" w:rsidTr="00264BFD">
        <w:tc>
          <w:tcPr>
            <w:tcW w:w="2524" w:type="dxa"/>
          </w:tcPr>
          <w:p w14:paraId="3028D8B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2A0EA93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0F7D85E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5D87E01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40ACAA0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3B036F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DDCAB4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5A492B2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9C9BD0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4128303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2538B4BA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0B7A049D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30FA19F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69B83F81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5C692389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lastRenderedPageBreak/>
              <w:t>52|100</w:t>
            </w:r>
          </w:p>
        </w:tc>
      </w:tr>
      <w:tr w:rsidR="00110575" w:rsidRPr="00FB2A88" w14:paraId="4D006A83" w14:textId="77777777" w:rsidTr="00264BFD">
        <w:tc>
          <w:tcPr>
            <w:tcW w:w="2524" w:type="dxa"/>
          </w:tcPr>
          <w:p w14:paraId="3527C92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525DC460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72436878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1F0BBC6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2046A7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197F0D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7D2879F" w14:textId="77777777" w:rsidR="00D96C56" w:rsidRPr="00D96C56" w:rsidRDefault="00D96C56" w:rsidP="00D96C56"/>
    <w:sectPr w:rsidR="00D96C56" w:rsidRPr="00D96C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972B4" w14:textId="77777777" w:rsidR="0023639C" w:rsidRDefault="0023639C" w:rsidP="008068A2">
      <w:pPr>
        <w:spacing w:after="0" w:line="240" w:lineRule="auto"/>
      </w:pPr>
      <w:r>
        <w:separator/>
      </w:r>
    </w:p>
  </w:endnote>
  <w:endnote w:type="continuationSeparator" w:id="0">
    <w:p w14:paraId="1B5DCDCD" w14:textId="77777777" w:rsidR="0023639C" w:rsidRDefault="002363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9D019" w14:textId="77777777" w:rsidR="0023639C" w:rsidRDefault="0023639C" w:rsidP="008068A2">
      <w:pPr>
        <w:spacing w:after="0" w:line="240" w:lineRule="auto"/>
      </w:pPr>
      <w:r>
        <w:separator/>
      </w:r>
    </w:p>
  </w:footnote>
  <w:footnote w:type="continuationSeparator" w:id="0">
    <w:p w14:paraId="2FD7EF55" w14:textId="77777777" w:rsidR="0023639C" w:rsidRDefault="002363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5"/>
  </w:num>
  <w:num w:numId="2" w16cid:durableId="871840520">
    <w:abstractNumId w:val="21"/>
  </w:num>
  <w:num w:numId="3" w16cid:durableId="254635767">
    <w:abstractNumId w:val="25"/>
  </w:num>
  <w:num w:numId="4" w16cid:durableId="1828663596">
    <w:abstractNumId w:val="7"/>
  </w:num>
  <w:num w:numId="5" w16cid:durableId="332339200">
    <w:abstractNumId w:val="9"/>
  </w:num>
  <w:num w:numId="6" w16cid:durableId="603152611">
    <w:abstractNumId w:val="13"/>
  </w:num>
  <w:num w:numId="7" w16cid:durableId="2063558305">
    <w:abstractNumId w:val="4"/>
  </w:num>
  <w:num w:numId="8" w16cid:durableId="1378043355">
    <w:abstractNumId w:val="23"/>
  </w:num>
  <w:num w:numId="9" w16cid:durableId="2115009392">
    <w:abstractNumId w:val="11"/>
  </w:num>
  <w:num w:numId="10" w16cid:durableId="1620990072">
    <w:abstractNumId w:val="3"/>
  </w:num>
  <w:num w:numId="11" w16cid:durableId="1544052525">
    <w:abstractNumId w:val="6"/>
  </w:num>
  <w:num w:numId="12" w16cid:durableId="1313019203">
    <w:abstractNumId w:val="17"/>
  </w:num>
  <w:num w:numId="13" w16cid:durableId="1759785314">
    <w:abstractNumId w:val="2"/>
  </w:num>
  <w:num w:numId="14" w16cid:durableId="1267883965">
    <w:abstractNumId w:val="14"/>
  </w:num>
  <w:num w:numId="15" w16cid:durableId="795829161">
    <w:abstractNumId w:val="12"/>
  </w:num>
  <w:num w:numId="16" w16cid:durableId="238828013">
    <w:abstractNumId w:val="10"/>
  </w:num>
  <w:num w:numId="17" w16cid:durableId="1167867097">
    <w:abstractNumId w:val="20"/>
  </w:num>
  <w:num w:numId="18" w16cid:durableId="239562458">
    <w:abstractNumId w:val="15"/>
  </w:num>
  <w:num w:numId="19" w16cid:durableId="1688949249">
    <w:abstractNumId w:val="18"/>
  </w:num>
  <w:num w:numId="20" w16cid:durableId="1504783735">
    <w:abstractNumId w:val="24"/>
  </w:num>
  <w:num w:numId="21" w16cid:durableId="1971668479">
    <w:abstractNumId w:val="16"/>
  </w:num>
  <w:num w:numId="22" w16cid:durableId="1817796451">
    <w:abstractNumId w:val="0"/>
  </w:num>
  <w:num w:numId="23" w16cid:durableId="757294507">
    <w:abstractNumId w:val="1"/>
  </w:num>
  <w:num w:numId="24" w16cid:durableId="531693609">
    <w:abstractNumId w:val="19"/>
  </w:num>
  <w:num w:numId="25" w16cid:durableId="725958004">
    <w:abstractNumId w:val="22"/>
  </w:num>
  <w:num w:numId="26" w16cid:durableId="1116102670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mwqAUAGHQx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35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639C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A50DD"/>
    <w:rsid w:val="002C539D"/>
    <w:rsid w:val="002C71C6"/>
    <w:rsid w:val="002D07CA"/>
    <w:rsid w:val="002D1F93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1F80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67B"/>
    <w:rsid w:val="0041081C"/>
    <w:rsid w:val="004311CA"/>
    <w:rsid w:val="004557C3"/>
    <w:rsid w:val="0047331A"/>
    <w:rsid w:val="0047640B"/>
    <w:rsid w:val="0047644B"/>
    <w:rsid w:val="00476D4B"/>
    <w:rsid w:val="00491748"/>
    <w:rsid w:val="004A47EC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53D03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19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617B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907</Words>
  <Characters>5176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Mid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0</cp:revision>
  <cp:lastPrinted>2024-01-03T16:00:00Z</cp:lastPrinted>
  <dcterms:created xsi:type="dcterms:W3CDTF">2022-01-05T12:34:00Z</dcterms:created>
  <dcterms:modified xsi:type="dcterms:W3CDTF">2024-01-03T16:00:00Z</dcterms:modified>
  <cp:category>computer programming;programming;software development;software engineering</cp:category>
</cp:coreProperties>
</file>